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A721" w14:textId="7D271FCB" w:rsidR="00E9331A" w:rsidRDefault="00E9331A" w:rsidP="009A00F5">
      <w:pPr>
        <w:pStyle w:val="Title"/>
        <w:jc w:val="center"/>
        <w:rPr>
          <w:lang w:val="en"/>
        </w:rPr>
      </w:pPr>
      <w:r>
        <w:rPr>
          <w:lang w:val="en"/>
        </w:rPr>
        <w:t>Billy</w:t>
      </w:r>
    </w:p>
    <w:p w14:paraId="76A11EAF" w14:textId="15A9B933" w:rsidR="00CE19DB" w:rsidRPr="008A197B" w:rsidRDefault="00CE19DB" w:rsidP="008A197B">
      <w:pPr>
        <w:pStyle w:val="Heading1"/>
        <w:ind w:left="450"/>
        <w:rPr>
          <w:rFonts w:ascii="Times New Roman" w:hAnsi="Times New Roman" w:cs="Times New Roman"/>
          <w:sz w:val="36"/>
          <w:szCs w:val="36"/>
          <w:lang w:val="en"/>
        </w:rPr>
      </w:pPr>
      <w:r w:rsidRPr="008A197B">
        <w:rPr>
          <w:rFonts w:ascii="Times New Roman" w:hAnsi="Times New Roman" w:cs="Times New Roman"/>
          <w:sz w:val="36"/>
          <w:szCs w:val="36"/>
          <w:lang w:val="en"/>
        </w:rPr>
        <w:t>Initial Requirement Document</w:t>
      </w:r>
      <w:r w:rsidR="00B20918">
        <w:rPr>
          <w:rFonts w:ascii="Times New Roman" w:hAnsi="Times New Roman" w:cs="Times New Roman"/>
          <w:sz w:val="36"/>
          <w:szCs w:val="36"/>
          <w:lang w:val="en"/>
        </w:rPr>
        <w:t xml:space="preserve"> (IRD)</w:t>
      </w:r>
    </w:p>
    <w:p w14:paraId="655068D7" w14:textId="219C84AE" w:rsidR="008A197B" w:rsidRDefault="00CE19DB" w:rsidP="008A197B">
      <w:pPr>
        <w:spacing w:line="36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B33E48">
        <w:rPr>
          <w:rFonts w:ascii="Times New Roman" w:hAnsi="Times New Roman" w:cs="Times New Roman"/>
          <w:sz w:val="24"/>
          <w:szCs w:val="24"/>
        </w:rPr>
        <w:t xml:space="preserve">Initial Requirement Document </w:t>
      </w:r>
      <w:r w:rsidR="004B684C">
        <w:rPr>
          <w:rFonts w:ascii="Times New Roman" w:hAnsi="Times New Roman" w:cs="Times New Roman"/>
          <w:sz w:val="24"/>
          <w:szCs w:val="24"/>
        </w:rPr>
        <w:t>Billy</w:t>
      </w:r>
    </w:p>
    <w:tbl>
      <w:tblPr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275"/>
        <w:gridCol w:w="3870"/>
        <w:gridCol w:w="4425"/>
      </w:tblGrid>
      <w:tr w:rsidR="00B33E48" w:rsidRPr="00850B7E" w14:paraId="17C71B1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B0BF0C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le of the projec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420576E" w14:textId="5DD2B303" w:rsidR="00B33E48" w:rsidRPr="00850B7E" w:rsidRDefault="004809EF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illy</w:t>
            </w:r>
          </w:p>
        </w:tc>
      </w:tr>
      <w:tr w:rsidR="00B33E48" w:rsidRPr="00850B7E" w14:paraId="008E33DC" w14:textId="77777777" w:rsidTr="00C62D97">
        <w:trPr>
          <w:trHeight w:val="51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C65F147" w14:textId="77777777" w:rsidR="00B33E48" w:rsidRPr="00850B7E" w:rsidRDefault="00B33E48" w:rsidP="00C62D97">
            <w:pPr>
              <w:pStyle w:val="TableParagraph"/>
              <w:ind w:left="110" w:right="110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keholders involved in capturing requiremen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DE62108" w14:textId="5C7CA66F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Owner, Project Guide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Partners</w:t>
            </w:r>
          </w:p>
        </w:tc>
      </w:tr>
      <w:tr w:rsidR="00B33E48" w:rsidRPr="00850B7E" w14:paraId="78CC2BA3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A682D7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chniques used for requirement capturing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9A48D44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rainstorming</w:t>
            </w:r>
          </w:p>
        </w:tc>
      </w:tr>
      <w:tr w:rsidR="00B33E48" w:rsidRPr="00850B7E" w14:paraId="5A6B148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BB3066C" w14:textId="02DCFEE6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me of the person along with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E0A40F7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</w:tr>
      <w:tr w:rsidR="00B33E48" w:rsidRPr="00850B7E" w14:paraId="71A2F6EA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8FE6B5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36981BD" w14:textId="1020143A" w:rsidR="00B33E48" w:rsidRPr="00850B7E" w:rsidRDefault="00ED66E3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July</w:t>
            </w:r>
            <w:r w:rsidR="00B33E48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2022</w:t>
            </w:r>
          </w:p>
        </w:tc>
      </w:tr>
      <w:tr w:rsidR="00B33E48" w:rsidRPr="00850B7E" w14:paraId="1060788F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3E7653F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rs of the system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23EDA4" w14:textId="5AEF49E6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Admin, Delivery Boy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,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Partners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Visitor</w:t>
            </w:r>
          </w:p>
        </w:tc>
      </w:tr>
      <w:tr w:rsidR="00B33E48" w:rsidRPr="00850B7E" w14:paraId="7D1E7E2D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FDC077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s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4CD901D" w14:textId="7BC14605" w:rsidR="00B33E48" w:rsidRPr="00850B7E" w:rsidRDefault="001B7019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B33E48"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</w:tr>
      <w:tr w:rsidR="00B33E48" w:rsidRPr="00850B7E" w14:paraId="1F42A086" w14:textId="77777777" w:rsidTr="00C62D97">
        <w:trPr>
          <w:trHeight w:val="300"/>
          <w:jc w:val="center"/>
        </w:trPr>
        <w:tc>
          <w:tcPr>
            <w:tcW w:w="9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5DB75CB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solidated list of initial requirements:</w:t>
            </w:r>
          </w:p>
        </w:tc>
      </w:tr>
      <w:tr w:rsidR="00B33E48" w:rsidRPr="00850B7E" w14:paraId="47D3258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A14FBD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20F1630" w14:textId="20BFEBC1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system shall be allow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uthenticate to the admin</w:t>
            </w:r>
            <w:r w:rsidR="002A5527">
              <w:rPr>
                <w:rFonts w:ascii="Times New Roman" w:hAnsi="Times New Roman" w:cs="Times New Roman"/>
                <w:sz w:val="24"/>
                <w:szCs w:val="24"/>
              </w:rPr>
              <w:t>, Partners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="00BC456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E66BBD">
              <w:rPr>
                <w:rFonts w:ascii="Times New Roman" w:hAnsi="Times New Roman" w:cs="Times New Roman"/>
                <w:sz w:val="24"/>
                <w:szCs w:val="24"/>
              </w:rPr>
              <w:t xml:space="preserve"> Delivery Boy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to reg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into the system.</w:t>
            </w:r>
          </w:p>
        </w:tc>
      </w:tr>
      <w:tr w:rsidR="00B33E48" w:rsidRPr="00850B7E" w14:paraId="7172FE6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A5369B6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B3167" w14:textId="65C5E8B8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manage the </w:t>
            </w:r>
            <w:r w:rsidR="00ED5178" w:rsidRPr="00ED517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isines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4E6A9A6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3979CC6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663777" w14:textId="36620F99" w:rsidR="00B33E48" w:rsidRPr="00850B7E" w:rsidRDefault="00244C50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approve and reject the </w:t>
            </w:r>
            <w:r w:rsidR="00323B0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restaurant and </w:t>
            </w:r>
            <w:r w:rsidR="00A42DAA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menu (</w:t>
            </w:r>
            <w:r w:rsidR="001A23EC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ategory, item, added on, add extra)</w:t>
            </w:r>
            <w:r w:rsidR="00591E3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35D563B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C69146" w14:textId="2F629895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C00039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 the delivery boy.</w:t>
            </w:r>
          </w:p>
        </w:tc>
      </w:tr>
      <w:tr w:rsidR="00B33E48" w:rsidRPr="00850B7E" w14:paraId="6502201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65F81F4" w14:textId="124F1A8D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094E00" w14:textId="02AAA6E7" w:rsidR="00B33E48" w:rsidRPr="00850B7E" w:rsidRDefault="00591E34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manage the </w:t>
            </w:r>
            <w:r w:rsidR="00F4714C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5233583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9677F0" w14:textId="284E11AB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83FAA5" w14:textId="599AC2E6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54F1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A7701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Help</w:t>
            </w:r>
            <w:r w:rsidR="00591E34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B33E48" w:rsidRPr="00850B7E" w14:paraId="0795C3CF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6CC32BD" w14:textId="1FFDB676" w:rsidR="00B33E48" w:rsidRPr="008E54D9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8E54D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Req #</w:t>
            </w:r>
            <w:r w:rsidR="002A5259" w:rsidRPr="008E54D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C340B2" w14:textId="3CBEBAC8" w:rsidR="00B33E48" w:rsidRPr="008E54D9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</w:pPr>
            <w:r w:rsidRPr="008E54D9"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  <w:t xml:space="preserve">The admin shall be able to </w:t>
            </w:r>
            <w:r w:rsidR="00C54F12" w:rsidRPr="008E54D9"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  <w:t xml:space="preserve">manage </w:t>
            </w:r>
            <w:r w:rsidR="00CD67A7" w:rsidRPr="008E54D9"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  <w:t xml:space="preserve">the </w:t>
            </w:r>
            <w:r w:rsidR="009D6AF5" w:rsidRPr="008E54D9"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  <w:t>Wishlist</w:t>
            </w:r>
            <w:r w:rsidR="00CD67A7" w:rsidRPr="008E54D9">
              <w:rPr>
                <w:rFonts w:ascii="Times New Roman" w:eastAsia="Cambria" w:hAnsi="Times New Roman" w:cs="Times New Roman"/>
                <w:sz w:val="24"/>
                <w:szCs w:val="24"/>
                <w:highlight w:val="yellow"/>
              </w:rPr>
              <w:t>.</w:t>
            </w:r>
          </w:p>
        </w:tc>
      </w:tr>
      <w:tr w:rsidR="00B33E48" w:rsidRPr="00850B7E" w14:paraId="30C69CD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7859932" w14:textId="332F9461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52C118" w14:textId="6D51200D" w:rsidR="00B33E48" w:rsidRPr="00850B7E" w:rsidRDefault="009D6AF5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see all the customer orders.</w:t>
            </w:r>
          </w:p>
        </w:tc>
      </w:tr>
      <w:tr w:rsidR="00B33E48" w:rsidRPr="00850B7E" w14:paraId="38D6354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E7AFBBB" w14:textId="6823F1B0" w:rsidR="00B33E48" w:rsidRPr="00850B7E" w:rsidRDefault="00B33E4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 w:rsidR="002A5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180DCC" w14:textId="67FC33C8" w:rsidR="00B33E48" w:rsidRPr="00850B7E" w:rsidRDefault="00503318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the questions.</w:t>
            </w:r>
          </w:p>
        </w:tc>
      </w:tr>
      <w:tr w:rsidR="007539AC" w:rsidRPr="00850B7E" w14:paraId="7528186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016D72" w14:textId="140C915B" w:rsidR="007539AC" w:rsidRPr="00850B7E" w:rsidRDefault="002A525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1D07512" w14:textId="03AE63B6" w:rsidR="007539AC" w:rsidRDefault="007539AC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the billing address.</w:t>
            </w:r>
          </w:p>
        </w:tc>
      </w:tr>
      <w:tr w:rsidR="00341674" w:rsidRPr="00850B7E" w14:paraId="73ADD86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4434F2" w14:textId="6AC2C6E6" w:rsidR="00341674" w:rsidRDefault="002A525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AFF098" w14:textId="5EE0C74C" w:rsidR="00341674" w:rsidRDefault="00341674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 w:rsidR="00E45A26">
              <w:rPr>
                <w:rFonts w:ascii="Times New Roman" w:hAnsi="Times New Roman" w:cs="Times New Roman"/>
                <w:sz w:val="24"/>
                <w:szCs w:val="24"/>
              </w:rPr>
              <w:t xml:space="preserve">see the rating of </w:t>
            </w:r>
            <w:r w:rsidR="0074339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E45A26">
              <w:rPr>
                <w:rFonts w:ascii="Times New Roman" w:hAnsi="Times New Roman" w:cs="Times New Roman"/>
                <w:sz w:val="24"/>
                <w:szCs w:val="24"/>
              </w:rPr>
              <w:t>particular item or a restaurant.</w:t>
            </w:r>
          </w:p>
        </w:tc>
      </w:tr>
      <w:tr w:rsidR="009C05D2" w:rsidRPr="00850B7E" w14:paraId="16C4356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A48894" w14:textId="00428412" w:rsidR="009C05D2" w:rsidRPr="00850B7E" w:rsidRDefault="009C05D2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18500F" w14:textId="41DB0F0E" w:rsidR="009C05D2" w:rsidRDefault="009C05D2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 w:rsidR="004F13AA">
              <w:rPr>
                <w:rFonts w:ascii="Times New Roman" w:hAnsi="Times New Roman" w:cs="Times New Roman"/>
                <w:sz w:val="24"/>
                <w:szCs w:val="24"/>
              </w:rPr>
              <w:t>man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ain.</w:t>
            </w:r>
          </w:p>
        </w:tc>
      </w:tr>
      <w:tr w:rsidR="008E54D9" w:rsidRPr="00850B7E" w14:paraId="01F0624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38FD7BC" w14:textId="48DD3935" w:rsidR="008E54D9" w:rsidRPr="00850B7E" w:rsidRDefault="008E54D9" w:rsidP="002A525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054027E" w14:textId="68544AE4" w:rsidR="008E54D9" w:rsidRDefault="0027237A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 w:rsidR="006A1933">
              <w:rPr>
                <w:rFonts w:ascii="Times New Roman" w:hAnsi="Times New Roman" w:cs="Times New Roman"/>
                <w:sz w:val="24"/>
                <w:szCs w:val="24"/>
              </w:rPr>
              <w:t xml:space="preserve">manage </w:t>
            </w:r>
            <w:r w:rsidR="006774A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6A1933">
              <w:rPr>
                <w:rFonts w:ascii="Times New Roman" w:hAnsi="Times New Roman" w:cs="Times New Roman"/>
                <w:sz w:val="24"/>
                <w:szCs w:val="24"/>
              </w:rPr>
              <w:t>eferral amount.</w:t>
            </w:r>
          </w:p>
        </w:tc>
      </w:tr>
      <w:tr w:rsidR="00CC3FEF" w:rsidRPr="00850B7E" w14:paraId="667F188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C6F3C2" w14:textId="5BACE902" w:rsidR="00CC3FEF" w:rsidRPr="00C4682F" w:rsidRDefault="00CC3FEF" w:rsidP="00CC3FEF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82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8222D5" w14:textId="23EC096B" w:rsidR="00CC3FEF" w:rsidRPr="008E54D9" w:rsidRDefault="00CC3FEF" w:rsidP="00CC3FEF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tivate and deactivate Customers, And Delivery boy.</w:t>
            </w:r>
          </w:p>
        </w:tc>
      </w:tr>
      <w:tr w:rsidR="002A5259" w:rsidRPr="00850B7E" w14:paraId="484DE5B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EFF940" w14:textId="5CB42714" w:rsidR="002A5259" w:rsidRPr="00845D11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45D11">
              <w:rPr>
                <w:rFonts w:ascii="Times New Roman" w:hAnsi="Times New Roman" w:cs="Times New Roman"/>
                <w:color w:val="000000"/>
                <w:sz w:val="24"/>
                <w:szCs w:val="24"/>
                <w:highlight w:val="yellow"/>
              </w:rPr>
              <w:t xml:space="preserve">  Req #1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39ED36" w14:textId="3C0036F1" w:rsidR="002A5259" w:rsidRPr="00845D11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845D1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The </w:t>
            </w:r>
            <w:r w:rsidR="00A834D1" w:rsidRPr="00845D1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partner</w:t>
            </w:r>
            <w:r w:rsidRPr="00845D1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shall be able to login in</w:t>
            </w:r>
            <w:r w:rsidR="0074339D" w:rsidRPr="00845D1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to </w:t>
            </w:r>
            <w:r w:rsidRPr="00845D11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the system.</w:t>
            </w:r>
          </w:p>
        </w:tc>
      </w:tr>
      <w:tr w:rsidR="002A5259" w:rsidRPr="00850B7E" w14:paraId="6E6FC55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3FD1E0" w14:textId="2FD2D420" w:rsidR="002A5259" w:rsidRPr="00850B7E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635990" w14:textId="56264C9C" w:rsidR="002A5259" w:rsidRDefault="002A5259" w:rsidP="002A5259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A834D1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all be able </w:t>
            </w:r>
            <w:r w:rsidR="0074339D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e orders details like (new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reparing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ready order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4642D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st orders)</w:t>
            </w:r>
          </w:p>
        </w:tc>
      </w:tr>
      <w:tr w:rsidR="00845D11" w:rsidRPr="00850B7E" w14:paraId="5442BA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B8433A1" w14:textId="6BCA8627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BD751D" w14:textId="773B43F0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item availability, menu editor, and history of menu changes.</w:t>
            </w:r>
          </w:p>
        </w:tc>
      </w:tr>
      <w:tr w:rsidR="00845D11" w:rsidRPr="00850B7E" w14:paraId="776BC05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077DCB" w14:textId="5CC6E9E9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71AFA2" w14:textId="38BB00F2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shall be able to add, update, delete, and </w:t>
            </w:r>
            <w:r w:rsidRPr="00A834D1">
              <w:rPr>
                <w:rFonts w:ascii="Times New Roman" w:hAnsi="Times New Roman" w:cs="Times New Roman"/>
                <w:sz w:val="24"/>
                <w:szCs w:val="24"/>
              </w:rPr>
              <w:t xml:space="preserve">avail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 </w:t>
            </w:r>
            <w:r w:rsidRPr="00A834D1">
              <w:rPr>
                <w:rFonts w:ascii="Times New Roman" w:hAnsi="Times New Roman" w:cs="Times New Roman"/>
                <w:sz w:val="24"/>
                <w:szCs w:val="24"/>
              </w:rPr>
              <w:t xml:space="preserve">unavail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category.</w:t>
            </w:r>
          </w:p>
        </w:tc>
      </w:tr>
      <w:tr w:rsidR="00845D11" w:rsidRPr="00850B7E" w14:paraId="25F5E74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DA3859" w14:textId="1F6401F3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6B05692" w14:textId="6CA70B20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="001712BB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A442B6">
              <w:rPr>
                <w:rFonts w:ascii="Times New Roman" w:hAnsi="Times New Roman" w:cs="Times New Roman"/>
                <w:sz w:val="24"/>
                <w:szCs w:val="24"/>
              </w:rPr>
              <w:t>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he partner shall be able to add item and item details like (name, veg/non-veg</w:t>
            </w:r>
            <w:r w:rsidR="00490658">
              <w:rPr>
                <w:rFonts w:ascii="Times New Roman" w:hAnsi="Times New Roman" w:cs="Times New Roman"/>
                <w:sz w:val="24"/>
                <w:szCs w:val="24"/>
              </w:rPr>
              <w:t>/Eg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tem image variants item, add-ons</w:t>
            </w:r>
            <w:r w:rsidR="00FD40EB">
              <w:rPr>
                <w:rFonts w:ascii="Times New Roman" w:hAnsi="Times New Roman" w:cs="Times New Roman"/>
                <w:sz w:val="24"/>
                <w:szCs w:val="24"/>
              </w:rPr>
              <w:t>, a</w:t>
            </w:r>
            <w:r w:rsidR="00FD40EB" w:rsidRPr="00FD40EB">
              <w:rPr>
                <w:rFonts w:ascii="Times New Roman" w:hAnsi="Times New Roman" w:cs="Times New Roman"/>
                <w:sz w:val="24"/>
                <w:szCs w:val="24"/>
              </w:rPr>
              <w:t xml:space="preserve">dd </w:t>
            </w:r>
            <w:r w:rsidR="00FD40EB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FD40EB" w:rsidRPr="00FD40EB">
              <w:rPr>
                <w:rFonts w:ascii="Times New Roman" w:hAnsi="Times New Roman" w:cs="Times New Roman"/>
                <w:sz w:val="24"/>
                <w:szCs w:val="24"/>
              </w:rPr>
              <w:t>xtr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845D11" w:rsidRPr="00850B7E" w14:paraId="6886151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374648" w14:textId="013D5C85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8FED0E" w14:textId="1BFBC63C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their profile and also edit them.</w:t>
            </w:r>
          </w:p>
        </w:tc>
      </w:tr>
      <w:tr w:rsidR="00845D11" w:rsidRPr="00850B7E" w14:paraId="45AAC251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46FCC7B" w14:textId="37EB1795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04728A" w14:textId="6F57FF38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menu history like (in-review, approved, canceled)</w:t>
            </w:r>
          </w:p>
        </w:tc>
      </w:tr>
      <w:tr w:rsidR="00845D11" w:rsidRPr="00850B7E" w14:paraId="7EB04FD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8DDB9C" w14:textId="3C4B7A4E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2ECE61" w14:textId="4C56AFCB" w:rsidR="00845D11" w:rsidRPr="0068622C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shall be able to manage the </w:t>
            </w:r>
            <w:r w:rsidR="006A7A87"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45D11" w:rsidRPr="00850B7E" w14:paraId="2155CA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813F39" w14:textId="4E33B068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632A2D" w14:textId="74CAB609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manage the setting.</w:t>
            </w:r>
          </w:p>
        </w:tc>
      </w:tr>
      <w:tr w:rsidR="00845D11" w:rsidRPr="00850B7E" w14:paraId="206607C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16200F" w14:textId="0A67403C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D8B35E" w14:textId="6DC6AE98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shall be able to communicate with </w:t>
            </w:r>
            <w:r w:rsidR="00F217FD">
              <w:rPr>
                <w:rFonts w:ascii="Times New Roman" w:hAnsi="Times New Roman" w:cs="Times New Roman"/>
                <w:sz w:val="24"/>
                <w:szCs w:val="24"/>
              </w:rPr>
              <w:t>Billy’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min using </w:t>
            </w:r>
            <w:r w:rsidR="004930B0">
              <w:rPr>
                <w:rFonts w:ascii="Times New Roman" w:hAnsi="Times New Roman" w:cs="Times New Roman"/>
                <w:sz w:val="24"/>
                <w:szCs w:val="24"/>
              </w:rPr>
              <w:t>Hel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45D11" w:rsidRPr="00850B7E" w14:paraId="43D0AED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6821385" w14:textId="4E25AC65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733A869" w14:textId="1F87EB54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update the order status</w:t>
            </w:r>
            <w:r w:rsidR="00721C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45D11" w:rsidRPr="00850B7E" w14:paraId="0448F36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36F285" w14:textId="1E46286C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02A38B" w14:textId="51244CB5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t the cart minimum price and cart minimum price message.</w:t>
            </w:r>
          </w:p>
        </w:tc>
      </w:tr>
      <w:tr w:rsidR="00845D11" w:rsidRPr="00850B7E" w14:paraId="593CA56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A53184" w14:textId="7559E49E" w:rsidR="00845D11" w:rsidRPr="00850B7E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696461" w14:textId="0E47791C" w:rsidR="00845D11" w:rsidRDefault="00845D11" w:rsidP="00845D11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all the customer reviews.</w:t>
            </w:r>
          </w:p>
        </w:tc>
      </w:tr>
      <w:tr w:rsidR="00845D11" w:rsidRPr="00850B7E" w14:paraId="5CACB5A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DDA487" w14:textId="15050C7F" w:rsidR="00845D11" w:rsidRPr="00850B7E" w:rsidRDefault="00845D11" w:rsidP="00845D11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5FD9793" w14:textId="1254EEFE" w:rsidR="00845D11" w:rsidRPr="00850B7E" w:rsidRDefault="00845D11" w:rsidP="00845D11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CC3FEF" w:rsidRPr="00CC3FEF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 the order status and also allocate the delivery boy.</w:t>
            </w:r>
          </w:p>
        </w:tc>
      </w:tr>
      <w:tr w:rsidR="005208B9" w:rsidRPr="00850B7E" w14:paraId="240E744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B296976" w14:textId="1E8038E3" w:rsidR="005208B9" w:rsidRPr="00850B7E" w:rsidRDefault="005208B9" w:rsidP="005208B9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EBF82EC" w14:textId="08E8C29B" w:rsidR="005208B9" w:rsidRPr="00850B7E" w:rsidRDefault="005208B9" w:rsidP="005208B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C3FEF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age profile.</w:t>
            </w:r>
          </w:p>
        </w:tc>
      </w:tr>
      <w:tr w:rsidR="00E11B3B" w:rsidRPr="00850B7E" w14:paraId="12DD18A3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5CA339" w14:textId="1401E897" w:rsidR="00E11B3B" w:rsidRPr="00850B7E" w:rsidRDefault="00E11B3B" w:rsidP="00E11B3B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EEAFDA" w14:textId="362D1BAA" w:rsidR="00E11B3B" w:rsidRPr="00850B7E" w:rsidRDefault="00E11B3B" w:rsidP="00E11B3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the matric(report).</w:t>
            </w:r>
          </w:p>
        </w:tc>
      </w:tr>
      <w:tr w:rsidR="00E96353" w:rsidRPr="00850B7E" w14:paraId="7422C12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6DA690" w14:textId="2482A447" w:rsidR="00E96353" w:rsidRPr="00850B7E" w:rsidRDefault="00E96353" w:rsidP="00E96353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9BDABA" w14:textId="0D80A23E" w:rsidR="00E96353" w:rsidRDefault="00E96353" w:rsidP="00E96353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ustomer shall be able to see the cuisines and select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home page.</w:t>
            </w:r>
          </w:p>
        </w:tc>
      </w:tr>
      <w:tr w:rsidR="000C0BCB" w:rsidRPr="00850B7E" w14:paraId="58988AF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F4A336" w14:textId="04792B00" w:rsidR="000C0BCB" w:rsidRPr="00850B7E" w:rsidRDefault="000C0BCB" w:rsidP="000C0BCB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25FE45" w14:textId="757535D5" w:rsidR="000C0BCB" w:rsidRDefault="000C0BCB" w:rsidP="000C0BC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stomer shall be able to see the latest offers banner</w:t>
            </w:r>
            <w:r w:rsidR="00624F5C">
              <w:rPr>
                <w:rFonts w:ascii="Times New Roman" w:hAnsi="Times New Roman" w:cs="Times New Roman"/>
                <w:sz w:val="24"/>
                <w:szCs w:val="24"/>
              </w:rPr>
              <w:t xml:space="preserve"> and also see the top 10 produc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r w:rsidR="006819F0"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.</w:t>
            </w:r>
          </w:p>
        </w:tc>
      </w:tr>
      <w:tr w:rsidR="000C0BCB" w:rsidRPr="00850B7E" w14:paraId="4FACA7B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4F7EEA5" w14:textId="62357BFC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8B0E33" w14:textId="5B259476" w:rsidR="000C0BCB" w:rsidRPr="00850B7E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the details about the onlin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rdering sys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n the about us page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1A5DB0" w:rsidRPr="00850B7E" w14:paraId="5DEB56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94BC08" w14:textId="55D6A9B7" w:rsidR="001A5DB0" w:rsidRPr="00850B7E" w:rsidRDefault="001A5DB0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FE2C04" w14:textId="3D0F0F5F" w:rsidR="001A5DB0" w:rsidRPr="00850B7E" w:rsidRDefault="001A5DB0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cuisines name, Description and image in the Restaurant page.</w:t>
            </w:r>
          </w:p>
        </w:tc>
      </w:tr>
      <w:tr w:rsidR="003068E5" w:rsidRPr="00850B7E" w14:paraId="0D161C0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5454EB" w14:textId="132E731B" w:rsidR="003068E5" w:rsidRDefault="003068E5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 3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4AC28A" w14:textId="2BC42DBE" w:rsidR="003068E5" w:rsidRDefault="003068E5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all the restaurants based on the cuisines selected by the customer.</w:t>
            </w:r>
          </w:p>
        </w:tc>
      </w:tr>
      <w:tr w:rsidR="005547B4" w:rsidRPr="00850B7E" w14:paraId="2B8A694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93DDCAA" w14:textId="1B7964F5" w:rsidR="005547B4" w:rsidRDefault="005547B4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474E0F" w14:textId="6E16E659" w:rsidR="005547B4" w:rsidRDefault="005547B4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filter the restaurant rating wise. </w:t>
            </w:r>
          </w:p>
        </w:tc>
      </w:tr>
      <w:tr w:rsidR="00A84989" w:rsidRPr="00850B7E" w14:paraId="7CBC687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EFFE71" w14:textId="7C8594FA" w:rsidR="00A84989" w:rsidRDefault="00A84989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2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010226" w14:textId="19C27F46" w:rsidR="00A84989" w:rsidRDefault="00A84989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items based on category</w:t>
            </w:r>
            <w:r w:rsidR="00EB6D4A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t item/menu pag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2B1ECFA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DAA4A88" w14:textId="06F572DE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FA0856" w14:textId="12430C05" w:rsidR="000C0BCB" w:rsidRPr="00850B7E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and search (filter) 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category-wise</w:t>
            </w:r>
            <w:r w:rsidR="00CA3BF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price wise, rating wis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item-type-wise (Veg/Non-Veg/Egg)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584F8D" w:rsidRPr="00850B7E" w14:paraId="0F649F8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02BDF5" w14:textId="1FB25A7B" w:rsidR="00584F8D" w:rsidRPr="00850B7E" w:rsidRDefault="00584F8D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8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3E0578" w14:textId="6345D2A7" w:rsidR="00584F8D" w:rsidRPr="00850B7E" w:rsidRDefault="00584F8D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customize menu and add</w:t>
            </w:r>
            <w:r w:rsidR="00531A1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r remov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dded-on, add extra and variant</w:t>
            </w:r>
            <w:r w:rsidR="001A332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264BD1F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60EB1A3" w14:textId="23F7399E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C17FAC" w14:textId="77777777" w:rsidR="000C0BCB" w:rsidRPr="00850B7E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edit their details like name, and mobile number.</w:t>
            </w:r>
          </w:p>
        </w:tc>
      </w:tr>
      <w:tr w:rsidR="000C0BCB" w:rsidRPr="00850B7E" w14:paraId="0757CF8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C19FC1" w14:textId="0D5B7EF4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1A9877" w14:textId="77777777" w:rsidR="000C0BCB" w:rsidRPr="00850B7E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change their password and set a new password.</w:t>
            </w:r>
          </w:p>
        </w:tc>
      </w:tr>
      <w:tr w:rsidR="000C0BCB" w:rsidRPr="00850B7E" w14:paraId="189A5C7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0808AD" w14:textId="775A802C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A41C7CB" w14:textId="77777777" w:rsidR="000C0BCB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also has forgotten the password facility. </w:t>
            </w:r>
          </w:p>
        </w:tc>
      </w:tr>
      <w:tr w:rsidR="000C0BCB" w:rsidRPr="00850B7E" w14:paraId="1AB283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E3825E6" w14:textId="1610B524" w:rsidR="000C0BCB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12C8E9" w14:textId="539D669D" w:rsidR="000C0BCB" w:rsidRDefault="000C0BCB" w:rsidP="000C0BCB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also adds an item to the wish list and later they can see their like item and order it.</w:t>
            </w:r>
          </w:p>
        </w:tc>
      </w:tr>
      <w:tr w:rsidR="000C0BCB" w:rsidRPr="00850B7E" w14:paraId="3134EB9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F2A0A35" w14:textId="245D60E3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AD67AE2" w14:textId="56729284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manage the cart by adding 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n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he cart, updating the quantity, or removing 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tem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211E3A4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FB70115" w14:textId="48447754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B15BDF" w14:textId="17A77DBA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t checkout time customer change their shipping address and also add a new shipping address.</w:t>
            </w:r>
          </w:p>
        </w:tc>
      </w:tr>
      <w:tr w:rsidR="000C0BCB" w:rsidRPr="00850B7E" w14:paraId="1075E9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5CCAB01" w14:textId="4B52A237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C94C03" w14:textId="77777777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make payment using one of the online payment gateways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rough cash on delivery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or using the walle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77CFF90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81439E" w14:textId="6CCDA98E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0BCD4D" w14:textId="62AFF918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system shall be able to generate the bill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the customer also downloads the bill in pdf forma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2C9407F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92987C" w14:textId="04F6EC58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F06D0B" w14:textId="77777777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cancel the order if the order status is pending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2200E857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02E404" w14:textId="1E3F06BF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F235A5" w14:textId="77777777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F32681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the order status. (Like pending, cooking, on the </w:t>
            </w:r>
            <w:r w:rsidRPr="00F32681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lastRenderedPageBreak/>
              <w:t>way, delivered)</w:t>
            </w:r>
          </w:p>
        </w:tc>
      </w:tr>
      <w:tr w:rsidR="000C0BCB" w:rsidRPr="00850B7E" w14:paraId="4413686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DE0C94" w14:textId="218D77A0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953B5E" w14:textId="77777777" w:rsidR="000C0BCB" w:rsidRPr="00F32681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get the mail for their order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12DA381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A114A" w14:textId="421C4272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9608BE" w14:textId="17337BA1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previous(past) order history</w:t>
            </w:r>
            <w:r w:rsidR="002E690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also download the pdf of that also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0C0BCB" w:rsidRPr="00850B7E" w14:paraId="188C726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A6A6BE" w14:textId="3D5F1D27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579F71" w14:textId="77777777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give feedback.</w:t>
            </w:r>
          </w:p>
        </w:tc>
      </w:tr>
      <w:tr w:rsidR="000C0BCB" w:rsidRPr="00850B7E" w14:paraId="39C7921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0E2778" w14:textId="7B43BEBA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D1411" w14:textId="7CBC74B1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see the order detail and which order allocate to that delivery boy.</w:t>
            </w:r>
          </w:p>
        </w:tc>
      </w:tr>
      <w:tr w:rsidR="000C0BCB" w:rsidRPr="00850B7E" w14:paraId="291ABCFF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3D3661" w14:textId="774D0004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5C0AE5" w14:textId="77777777" w:rsidR="000C0BCB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payment status if the payment is pending.</w:t>
            </w:r>
          </w:p>
        </w:tc>
      </w:tr>
      <w:tr w:rsidR="000C0BCB" w:rsidRPr="00850B7E" w14:paraId="2FAE715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D15942" w14:textId="282E7C5F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59EB8D" w14:textId="77777777" w:rsidR="000C0BCB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order status and set the order status delivered.</w:t>
            </w:r>
          </w:p>
        </w:tc>
      </w:tr>
      <w:tr w:rsidR="000C0BCB" w:rsidRPr="00850B7E" w14:paraId="7788D12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3FF844" w14:textId="56CFDA2D" w:rsidR="000C0BCB" w:rsidRPr="00850B7E" w:rsidRDefault="000C0BCB" w:rsidP="000C0BCB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242FBA" w14:textId="77777777" w:rsidR="000C0BCB" w:rsidRPr="00850B7E" w:rsidRDefault="000C0BCB" w:rsidP="000C0BCB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The system should be able to generate reports like:</w:t>
            </w:r>
          </w:p>
          <w:p w14:paraId="3CBB540E" w14:textId="23014E89" w:rsidR="000C0BCB" w:rsidRDefault="000C0BCB" w:rsidP="000C0BC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egorie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f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ai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</w:p>
          <w:p w14:paraId="329A0851" w14:textId="4669B314" w:rsidR="000C0BCB" w:rsidRDefault="000C0BCB" w:rsidP="000C0BCB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rong Item</w:t>
            </w:r>
          </w:p>
          <w:p w14:paraId="6007D337" w14:textId="58B4DF98" w:rsidR="000C0BCB" w:rsidRDefault="000C0BCB" w:rsidP="000C0BCB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ssing Item</w:t>
            </w:r>
          </w:p>
          <w:p w14:paraId="6289C441" w14:textId="739EE88B" w:rsidR="000C0BCB" w:rsidRDefault="000C0BCB" w:rsidP="000C0BCB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Qual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&amp; 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antit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ssues</w:t>
            </w:r>
          </w:p>
          <w:p w14:paraId="55CA70EB" w14:textId="52600690" w:rsidR="000C0BCB" w:rsidRDefault="000C0BCB" w:rsidP="000C0BCB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ckage Spillage</w:t>
            </w:r>
          </w:p>
          <w:p w14:paraId="6A6D52C1" w14:textId="7E51E640" w:rsidR="000C0BCB" w:rsidRPr="00AD086D" w:rsidRDefault="000C0BCB" w:rsidP="000C0BCB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ate Delivery</w:t>
            </w:r>
          </w:p>
          <w:p w14:paraId="4CB4F586" w14:textId="05B8AA3E" w:rsidR="000C0BCB" w:rsidRDefault="000C0BCB" w:rsidP="000C0BC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1867BCB4" w14:textId="34A5DBAF" w:rsidR="000C0BCB" w:rsidRPr="00850B7E" w:rsidRDefault="000C0BCB" w:rsidP="000C0BCB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ed Orders</w:t>
            </w:r>
          </w:p>
          <w:p w14:paraId="553BF091" w14:textId="77777777" w:rsidR="000C0BCB" w:rsidRPr="00850B7E" w:rsidRDefault="000C0BCB" w:rsidP="000C0BCB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</w:tr>
    </w:tbl>
    <w:p w14:paraId="51E0CFAD" w14:textId="77777777" w:rsidR="00B33E48" w:rsidRPr="00B33E48" w:rsidRDefault="00B33E48">
      <w:pPr>
        <w:rPr>
          <w:rFonts w:ascii="Times New Roman" w:hAnsi="Times New Roman" w:cs="Times New Roman"/>
          <w:sz w:val="24"/>
          <w:szCs w:val="24"/>
        </w:rPr>
      </w:pPr>
    </w:p>
    <w:sectPr w:rsidR="00B33E48" w:rsidRPr="00B33E48" w:rsidSect="00D9283A">
      <w:footerReference w:type="default" r:id="rId8"/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E39FC" w14:textId="77777777" w:rsidR="0079292E" w:rsidRDefault="0079292E" w:rsidP="009E64E0">
      <w:pPr>
        <w:spacing w:after="0" w:line="240" w:lineRule="auto"/>
      </w:pPr>
      <w:r>
        <w:separator/>
      </w:r>
    </w:p>
  </w:endnote>
  <w:endnote w:type="continuationSeparator" w:id="0">
    <w:p w14:paraId="011F5BEA" w14:textId="77777777" w:rsidR="0079292E" w:rsidRDefault="0079292E" w:rsidP="009E6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adea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F711" w14:textId="16C70C53" w:rsidR="009E64E0" w:rsidRPr="009E64E0" w:rsidRDefault="009E64E0" w:rsidP="00BD6A59">
    <w:pPr>
      <w:pStyle w:val="Footer"/>
      <w:jc w:val="right"/>
      <w:rPr>
        <w:lang w:val="en-IN"/>
      </w:rPr>
    </w:pPr>
    <w:r>
      <w:rPr>
        <w:lang w:val="en-IN"/>
      </w:rPr>
      <w:t>201906100110032 And 201906100110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5EB74" w14:textId="77777777" w:rsidR="0079292E" w:rsidRDefault="0079292E" w:rsidP="009E64E0">
      <w:pPr>
        <w:spacing w:after="0" w:line="240" w:lineRule="auto"/>
      </w:pPr>
      <w:r>
        <w:separator/>
      </w:r>
    </w:p>
  </w:footnote>
  <w:footnote w:type="continuationSeparator" w:id="0">
    <w:p w14:paraId="557C1E6A" w14:textId="77777777" w:rsidR="0079292E" w:rsidRDefault="0079292E" w:rsidP="009E64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B0B1F"/>
    <w:multiLevelType w:val="hybridMultilevel"/>
    <w:tmpl w:val="2D849124"/>
    <w:lvl w:ilvl="0" w:tplc="94C01EFE">
      <w:start w:val="1"/>
      <w:numFmt w:val="decimal"/>
      <w:lvlText w:val="%1."/>
      <w:lvlJc w:val="left"/>
      <w:pPr>
        <w:ind w:left="720" w:hanging="360"/>
      </w:pPr>
      <w:rPr>
        <w:sz w:val="28"/>
        <w:szCs w:val="26"/>
      </w:rPr>
    </w:lvl>
    <w:lvl w:ilvl="1" w:tplc="EF229C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E4EAA3C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436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MjG0sDQzMTc3MTNV0lEKTi0uzszPAykwrAUAyag/PywAAAA="/>
  </w:docVars>
  <w:rsids>
    <w:rsidRoot w:val="00E81727"/>
    <w:rsid w:val="00006FAE"/>
    <w:rsid w:val="0001481F"/>
    <w:rsid w:val="00025C72"/>
    <w:rsid w:val="0006547A"/>
    <w:rsid w:val="000C0BCB"/>
    <w:rsid w:val="000F2B9E"/>
    <w:rsid w:val="00115557"/>
    <w:rsid w:val="00170C42"/>
    <w:rsid w:val="001712BB"/>
    <w:rsid w:val="001A23EC"/>
    <w:rsid w:val="001A3323"/>
    <w:rsid w:val="001A5DB0"/>
    <w:rsid w:val="001A69B9"/>
    <w:rsid w:val="001B7019"/>
    <w:rsid w:val="001F40AF"/>
    <w:rsid w:val="00203DE2"/>
    <w:rsid w:val="00222731"/>
    <w:rsid w:val="002240F1"/>
    <w:rsid w:val="0023319A"/>
    <w:rsid w:val="00244C50"/>
    <w:rsid w:val="0027237A"/>
    <w:rsid w:val="00286E6B"/>
    <w:rsid w:val="002A5259"/>
    <w:rsid w:val="002A5527"/>
    <w:rsid w:val="002B02C8"/>
    <w:rsid w:val="002E4A3C"/>
    <w:rsid w:val="002E6900"/>
    <w:rsid w:val="003057C4"/>
    <w:rsid w:val="003068E5"/>
    <w:rsid w:val="00317DB2"/>
    <w:rsid w:val="00323B0E"/>
    <w:rsid w:val="003357F6"/>
    <w:rsid w:val="00341674"/>
    <w:rsid w:val="003417B3"/>
    <w:rsid w:val="0035004C"/>
    <w:rsid w:val="003536C9"/>
    <w:rsid w:val="00387A70"/>
    <w:rsid w:val="003C71DD"/>
    <w:rsid w:val="00423587"/>
    <w:rsid w:val="0046051E"/>
    <w:rsid w:val="00470B74"/>
    <w:rsid w:val="004809EF"/>
    <w:rsid w:val="00487CC8"/>
    <w:rsid w:val="00490658"/>
    <w:rsid w:val="004930B0"/>
    <w:rsid w:val="004B684C"/>
    <w:rsid w:val="004F13AA"/>
    <w:rsid w:val="00502D82"/>
    <w:rsid w:val="00503318"/>
    <w:rsid w:val="00515BD8"/>
    <w:rsid w:val="005208B9"/>
    <w:rsid w:val="00524957"/>
    <w:rsid w:val="00525F27"/>
    <w:rsid w:val="00531A10"/>
    <w:rsid w:val="005547B4"/>
    <w:rsid w:val="00560667"/>
    <w:rsid w:val="00584F8D"/>
    <w:rsid w:val="00591E34"/>
    <w:rsid w:val="0059673C"/>
    <w:rsid w:val="005F1DB9"/>
    <w:rsid w:val="00621E0F"/>
    <w:rsid w:val="00624F5C"/>
    <w:rsid w:val="00642267"/>
    <w:rsid w:val="006558F2"/>
    <w:rsid w:val="00673E62"/>
    <w:rsid w:val="006774AB"/>
    <w:rsid w:val="00677EBF"/>
    <w:rsid w:val="006819F0"/>
    <w:rsid w:val="0068622C"/>
    <w:rsid w:val="006A1933"/>
    <w:rsid w:val="006A7A87"/>
    <w:rsid w:val="006C28F2"/>
    <w:rsid w:val="006C74A7"/>
    <w:rsid w:val="006F6DE0"/>
    <w:rsid w:val="00707B24"/>
    <w:rsid w:val="007111C6"/>
    <w:rsid w:val="00721C31"/>
    <w:rsid w:val="0073199D"/>
    <w:rsid w:val="00740DA1"/>
    <w:rsid w:val="0074339D"/>
    <w:rsid w:val="0074419C"/>
    <w:rsid w:val="0074570A"/>
    <w:rsid w:val="007539AC"/>
    <w:rsid w:val="00754805"/>
    <w:rsid w:val="0076033D"/>
    <w:rsid w:val="00765B6F"/>
    <w:rsid w:val="00776E4B"/>
    <w:rsid w:val="0079292E"/>
    <w:rsid w:val="00795889"/>
    <w:rsid w:val="007A32A3"/>
    <w:rsid w:val="00813688"/>
    <w:rsid w:val="00815CCE"/>
    <w:rsid w:val="00845D11"/>
    <w:rsid w:val="00851DA6"/>
    <w:rsid w:val="0085560B"/>
    <w:rsid w:val="008617CF"/>
    <w:rsid w:val="008858AB"/>
    <w:rsid w:val="008932D1"/>
    <w:rsid w:val="008A197B"/>
    <w:rsid w:val="008A1ECA"/>
    <w:rsid w:val="008B4546"/>
    <w:rsid w:val="008B4773"/>
    <w:rsid w:val="008E54D9"/>
    <w:rsid w:val="0090557A"/>
    <w:rsid w:val="00931009"/>
    <w:rsid w:val="009A00F5"/>
    <w:rsid w:val="009A28AB"/>
    <w:rsid w:val="009B6A61"/>
    <w:rsid w:val="009C05D2"/>
    <w:rsid w:val="009C2A40"/>
    <w:rsid w:val="009C3284"/>
    <w:rsid w:val="009D6AF5"/>
    <w:rsid w:val="009E01EC"/>
    <w:rsid w:val="009E4054"/>
    <w:rsid w:val="009E64E0"/>
    <w:rsid w:val="009F0308"/>
    <w:rsid w:val="009F0FA7"/>
    <w:rsid w:val="009F50CE"/>
    <w:rsid w:val="00A04B80"/>
    <w:rsid w:val="00A21BBC"/>
    <w:rsid w:val="00A42DAA"/>
    <w:rsid w:val="00A442B6"/>
    <w:rsid w:val="00A53144"/>
    <w:rsid w:val="00A77010"/>
    <w:rsid w:val="00A834D1"/>
    <w:rsid w:val="00A84989"/>
    <w:rsid w:val="00A87B80"/>
    <w:rsid w:val="00A87C99"/>
    <w:rsid w:val="00A92556"/>
    <w:rsid w:val="00AD086D"/>
    <w:rsid w:val="00AD4574"/>
    <w:rsid w:val="00AE1593"/>
    <w:rsid w:val="00AE4DE0"/>
    <w:rsid w:val="00B20508"/>
    <w:rsid w:val="00B20918"/>
    <w:rsid w:val="00B33E48"/>
    <w:rsid w:val="00B95FD5"/>
    <w:rsid w:val="00BA3EF8"/>
    <w:rsid w:val="00BB74E8"/>
    <w:rsid w:val="00BC456D"/>
    <w:rsid w:val="00BD058E"/>
    <w:rsid w:val="00BD6A59"/>
    <w:rsid w:val="00BF2668"/>
    <w:rsid w:val="00BF41C1"/>
    <w:rsid w:val="00BF6BE2"/>
    <w:rsid w:val="00BF727E"/>
    <w:rsid w:val="00C05C82"/>
    <w:rsid w:val="00C31AE5"/>
    <w:rsid w:val="00C4682F"/>
    <w:rsid w:val="00C54F12"/>
    <w:rsid w:val="00C65E7D"/>
    <w:rsid w:val="00C77AD7"/>
    <w:rsid w:val="00C901E4"/>
    <w:rsid w:val="00CA1A33"/>
    <w:rsid w:val="00CA3BF0"/>
    <w:rsid w:val="00CA5049"/>
    <w:rsid w:val="00CC0CA3"/>
    <w:rsid w:val="00CC1D9B"/>
    <w:rsid w:val="00CC3FEF"/>
    <w:rsid w:val="00CD5CF9"/>
    <w:rsid w:val="00CD67A7"/>
    <w:rsid w:val="00CE19DB"/>
    <w:rsid w:val="00D04D15"/>
    <w:rsid w:val="00D249B9"/>
    <w:rsid w:val="00D9283A"/>
    <w:rsid w:val="00DA15EE"/>
    <w:rsid w:val="00DA43FD"/>
    <w:rsid w:val="00DB08A4"/>
    <w:rsid w:val="00DC28A3"/>
    <w:rsid w:val="00DE72ED"/>
    <w:rsid w:val="00E11B3B"/>
    <w:rsid w:val="00E37E54"/>
    <w:rsid w:val="00E45A26"/>
    <w:rsid w:val="00E66BBD"/>
    <w:rsid w:val="00E812EC"/>
    <w:rsid w:val="00E81727"/>
    <w:rsid w:val="00E92C1F"/>
    <w:rsid w:val="00E9331A"/>
    <w:rsid w:val="00E96353"/>
    <w:rsid w:val="00EB0619"/>
    <w:rsid w:val="00EB6D4A"/>
    <w:rsid w:val="00EC3055"/>
    <w:rsid w:val="00ED00F0"/>
    <w:rsid w:val="00ED5178"/>
    <w:rsid w:val="00ED66E3"/>
    <w:rsid w:val="00F00C03"/>
    <w:rsid w:val="00F06218"/>
    <w:rsid w:val="00F217FD"/>
    <w:rsid w:val="00F4551B"/>
    <w:rsid w:val="00F4642D"/>
    <w:rsid w:val="00F4714C"/>
    <w:rsid w:val="00F753B4"/>
    <w:rsid w:val="00FA1842"/>
    <w:rsid w:val="00FA4156"/>
    <w:rsid w:val="00FA6D56"/>
    <w:rsid w:val="00FD249F"/>
    <w:rsid w:val="00FD4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E372C"/>
  <w15:chartTrackingRefBased/>
  <w15:docId w15:val="{BC89D400-5D98-4F88-A61E-AF1178E3D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9DB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9D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B33E48"/>
    <w:pPr>
      <w:widowControl w:val="0"/>
      <w:autoSpaceDE w:val="0"/>
      <w:autoSpaceDN w:val="0"/>
      <w:spacing w:after="0" w:line="240" w:lineRule="auto"/>
      <w:ind w:left="107"/>
    </w:pPr>
    <w:rPr>
      <w:rFonts w:ascii="Cambria" w:eastAsia="Cambria" w:hAnsi="Cambria" w:cs="Cambria"/>
    </w:rPr>
  </w:style>
  <w:style w:type="paragraph" w:styleId="ListParagraph">
    <w:name w:val="List Paragraph"/>
    <w:basedOn w:val="Normal"/>
    <w:uiPriority w:val="34"/>
    <w:qFormat/>
    <w:rsid w:val="00B33E48"/>
    <w:pPr>
      <w:widowControl w:val="0"/>
      <w:autoSpaceDE w:val="0"/>
      <w:autoSpaceDN w:val="0"/>
      <w:spacing w:after="0" w:line="240" w:lineRule="auto"/>
      <w:ind w:left="1660" w:hanging="361"/>
    </w:pPr>
    <w:rPr>
      <w:rFonts w:ascii="Caladea" w:eastAsia="Caladea" w:hAnsi="Caladea" w:cs="Caladea"/>
    </w:rPr>
  </w:style>
  <w:style w:type="paragraph" w:styleId="Title">
    <w:name w:val="Title"/>
    <w:basedOn w:val="Normal"/>
    <w:next w:val="Normal"/>
    <w:link w:val="TitleChar"/>
    <w:uiPriority w:val="10"/>
    <w:qFormat/>
    <w:rsid w:val="00E93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31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4E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4E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90348-F1B5-4766-A628-4411780FF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3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patelmeet4261@gmail.com</cp:lastModifiedBy>
  <cp:revision>881</cp:revision>
  <dcterms:created xsi:type="dcterms:W3CDTF">2022-07-06T06:03:00Z</dcterms:created>
  <dcterms:modified xsi:type="dcterms:W3CDTF">2022-09-03T12:32:00Z</dcterms:modified>
</cp:coreProperties>
</file>